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5E7DDAF2" w:rsidR="0099313A" w:rsidRDefault="0099313A" w:rsidP="00D46CFC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D46CFC">
        <w:t>PLATE OKUYUCU (THERMO MULTİSKAN)</w:t>
      </w:r>
      <w:r w:rsidRPr="0099313A">
        <w:t xml:space="preserve"> kullanımına</w:t>
      </w:r>
      <w:r w:rsidR="00C7303D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0A65206F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D46CFC">
        <w:t>plate okuyucu (ELISA READER)</w:t>
      </w:r>
      <w:r w:rsidR="00251481">
        <w:t xml:space="preserve"> kullanımını</w:t>
      </w:r>
      <w:r w:rsidR="00C7303D">
        <w:t xml:space="preserve"> ve </w:t>
      </w:r>
      <w:r>
        <w:t>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3647809E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251481">
        <w:t>Cihazın fişi topraklı prize takılır.</w:t>
      </w:r>
    </w:p>
    <w:p w14:paraId="58EDAFFA" w14:textId="0E10AAFA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</w:t>
      </w:r>
      <w:r w:rsidR="00251481">
        <w:t>düğmesi açılır.</w:t>
      </w:r>
      <w:r w:rsidRPr="0016492A">
        <w:t xml:space="preserve"> </w:t>
      </w:r>
    </w:p>
    <w:p w14:paraId="3184E3A9" w14:textId="4D44E77A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B73454" w:rsidRPr="00B73454">
        <w:t>“Skan It RE Varioskan” yazılımını açı</w:t>
      </w:r>
      <w:r w:rsidR="00B73454">
        <w:t>lır.</w:t>
      </w:r>
      <w:r w:rsidR="00B73454" w:rsidRPr="00B73454">
        <w:t xml:space="preserve"> (Kullanıcı: Admin, Parola: boş bırakıl</w:t>
      </w:r>
      <w:r w:rsidR="00B73454">
        <w:t>ır.)</w:t>
      </w:r>
    </w:p>
    <w:p w14:paraId="18DA3473" w14:textId="6AF1B5BD" w:rsidR="0099313A" w:rsidRDefault="00686889" w:rsidP="00D46CFC">
      <w:pPr>
        <w:pStyle w:val="stBilgi"/>
        <w:spacing w:line="360" w:lineRule="auto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D46CFC" w:rsidRPr="00D46CFC">
        <w:t>Yeni veya mevcut protokolünüzü açıp ilgili ayarları yaptıktan sonra “Connect” tuşu ile cihazın bilgisayara bağlantısı</w:t>
      </w:r>
      <w:r w:rsidR="00D46CFC">
        <w:t xml:space="preserve"> sağlanır</w:t>
      </w:r>
      <w:r w:rsidR="00D46CFC" w:rsidRPr="00D46CFC">
        <w:t>.</w:t>
      </w:r>
    </w:p>
    <w:p w14:paraId="7B561190" w14:textId="1A5AD3AA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D46CFC" w:rsidRPr="00D46CFC">
        <w:t>Uygun örnek tablasını (96 well veya diğer plateler için olan) yerleştirdiğinize emin olduktan sonra plate</w:t>
      </w:r>
      <w:r w:rsidR="00D46CFC">
        <w:t>’in</w:t>
      </w:r>
      <w:r w:rsidR="00D46CFC" w:rsidRPr="00D46CFC">
        <w:t xml:space="preserve"> kapağı açık olacak şekilde ve A1 ucu sol üst köşeye gelecek şekilde yerleştiri</w:t>
      </w:r>
      <w:r w:rsidR="00D46CFC">
        <w:t>lir.</w:t>
      </w:r>
    </w:p>
    <w:p w14:paraId="66439165" w14:textId="067FD8CD" w:rsidR="0099313A" w:rsidRDefault="00686889" w:rsidP="00D46CFC">
      <w:pPr>
        <w:pStyle w:val="stBilgi"/>
        <w:spacing w:line="360" w:lineRule="auto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D46CFC" w:rsidRPr="00D46CFC">
        <w:t xml:space="preserve">Plate’i içeri aldıktan sonra okutma işlemini yapıp </w:t>
      </w:r>
      <w:r w:rsidR="00D46CFC">
        <w:t>örnek alınır</w:t>
      </w:r>
      <w:r w:rsidR="00D46CFC" w:rsidRPr="00D46CFC">
        <w:t xml:space="preserve"> ve plate bölmesini içeri alıp “Disconnect” edi</w:t>
      </w:r>
      <w:r w:rsidR="00D46CFC">
        <w:t>lir</w:t>
      </w:r>
    </w:p>
    <w:p w14:paraId="270B2AAC" w14:textId="72E5A725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99313A" w:rsidRPr="0099313A">
        <w:t xml:space="preserve">Tüm ölçümler yapıldıktan sonra </w:t>
      </w:r>
      <w:r w:rsidR="00D46CFC">
        <w:t>plate</w:t>
      </w:r>
      <w:r w:rsidR="0099313A" w:rsidRPr="0099313A">
        <w:t xml:space="preserve"> çıkartılır ve açma/kapama düğmesinden cihaz kapatılır.</w:t>
      </w:r>
    </w:p>
    <w:p w14:paraId="4F7869A8" w14:textId="035EF971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313A">
        <w:rPr>
          <w:b/>
        </w:rPr>
        <w:t>8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473FC3E4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98253F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CACBD" w14:textId="77777777" w:rsidR="00E1155E" w:rsidRDefault="00E1155E" w:rsidP="009F6313">
      <w:r>
        <w:separator/>
      </w:r>
    </w:p>
  </w:endnote>
  <w:endnote w:type="continuationSeparator" w:id="0">
    <w:p w14:paraId="5D730122" w14:textId="77777777" w:rsidR="00E1155E" w:rsidRDefault="00E1155E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AD02E" w14:textId="77777777" w:rsidR="0098253F" w:rsidRDefault="0098253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5E62C90A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98253F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05A3D" w14:textId="77777777" w:rsidR="0098253F" w:rsidRDefault="0098253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EA4F3" w14:textId="77777777" w:rsidR="00E1155E" w:rsidRDefault="00E1155E" w:rsidP="009F6313">
      <w:r>
        <w:separator/>
      </w:r>
    </w:p>
  </w:footnote>
  <w:footnote w:type="continuationSeparator" w:id="0">
    <w:p w14:paraId="6BC9F00D" w14:textId="77777777" w:rsidR="00E1155E" w:rsidRDefault="00E1155E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A23E9" w14:textId="77777777" w:rsidR="0098253F" w:rsidRDefault="0098253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3"/>
      <w:gridCol w:w="5144"/>
      <w:gridCol w:w="1560"/>
      <w:gridCol w:w="1837"/>
    </w:tblGrid>
    <w:tr w:rsidR="0098253F" w14:paraId="562DF390" w14:textId="77777777" w:rsidTr="0098253F">
      <w:trPr>
        <w:trHeight w:val="302"/>
      </w:trPr>
      <w:tc>
        <w:tcPr>
          <w:tcW w:w="811" w:type="pct"/>
          <w:vMerge w:val="restart"/>
          <w:tcBorders>
            <w:right w:val="nil"/>
          </w:tcBorders>
        </w:tcPr>
        <w:p w14:paraId="2B0764D2" w14:textId="08D75A98" w:rsidR="0098253F" w:rsidRDefault="0098253F" w:rsidP="0098253F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48BB3EFA" wp14:editId="06501E18">
                <wp:simplePos x="0" y="0"/>
                <wp:positionH relativeFrom="column">
                  <wp:posOffset>145415</wp:posOffset>
                </wp:positionH>
                <wp:positionV relativeFrom="paragraph">
                  <wp:posOffset>-14605</wp:posOffset>
                </wp:positionV>
                <wp:extent cx="688975" cy="767715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975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98253F" w:rsidRPr="00606FF5" w:rsidRDefault="0098253F" w:rsidP="0098253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98253F" w:rsidRPr="00DB66C0" w:rsidRDefault="0098253F" w:rsidP="0098253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98253F" w:rsidRPr="00DB66C0" w:rsidRDefault="0098253F" w:rsidP="0098253F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0050CBE4" w14:textId="76A9D0F6" w:rsidR="0098253F" w:rsidRDefault="0098253F" w:rsidP="0098253F">
          <w:pPr>
            <w:jc w:val="center"/>
            <w:rPr>
              <w:color w:val="EE0000"/>
              <w:sz w:val="12"/>
              <w:szCs w:val="12"/>
            </w:rPr>
          </w:pPr>
          <w:r w:rsidRPr="000F445B">
            <w:rPr>
              <w:color w:val="000000" w:themeColor="text1"/>
              <w:sz w:val="20"/>
              <w:szCs w:val="22"/>
            </w:rPr>
            <w:t>KUYAM.TL</w:t>
          </w:r>
          <w:r>
            <w:rPr>
              <w:color w:val="000000" w:themeColor="text1"/>
              <w:sz w:val="20"/>
              <w:szCs w:val="22"/>
            </w:rPr>
            <w:t>9</w:t>
          </w:r>
        </w:p>
      </w:tc>
    </w:tr>
    <w:tr w:rsidR="0098253F" w14:paraId="099F0CCD" w14:textId="77777777" w:rsidTr="0098253F">
      <w:trPr>
        <w:trHeight w:val="302"/>
      </w:trPr>
      <w:tc>
        <w:tcPr>
          <w:tcW w:w="811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98253F" w:rsidRPr="00606FF5" w:rsidRDefault="0098253F" w:rsidP="0098253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98253F" w:rsidRPr="00606FF5" w:rsidRDefault="0098253F" w:rsidP="0098253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98253F" w:rsidRDefault="0098253F" w:rsidP="0098253F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1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88D0017" w14:textId="1DFD4E31" w:rsidR="0098253F" w:rsidRDefault="0098253F" w:rsidP="0098253F">
          <w:pPr>
            <w:jc w:val="center"/>
            <w:rPr>
              <w:color w:val="EE0000"/>
              <w:sz w:val="12"/>
              <w:szCs w:val="12"/>
            </w:rPr>
          </w:pPr>
          <w:r w:rsidRPr="000F445B">
            <w:rPr>
              <w:color w:val="000000" w:themeColor="text1"/>
              <w:sz w:val="20"/>
              <w:szCs w:val="22"/>
            </w:rPr>
            <w:t>07.08.2025</w:t>
          </w:r>
        </w:p>
      </w:tc>
    </w:tr>
    <w:tr w:rsidR="0098253F" w14:paraId="51A3B14F" w14:textId="77777777" w:rsidTr="0098253F">
      <w:trPr>
        <w:trHeight w:val="302"/>
      </w:trPr>
      <w:tc>
        <w:tcPr>
          <w:tcW w:w="811" w:type="pct"/>
          <w:vMerge/>
        </w:tcPr>
        <w:p w14:paraId="22CABCF0" w14:textId="77777777" w:rsidR="0098253F" w:rsidRDefault="0098253F" w:rsidP="0098253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2ED85B2C" w:rsidR="0098253F" w:rsidRPr="002B75A0" w:rsidRDefault="0098253F" w:rsidP="0098253F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B73454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PLATE OKUYUCU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</w:t>
          </w:r>
          <w:r w:rsidRPr="00B73454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(THERMO MULTİSKAN)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98253F" w:rsidRPr="00E96D48" w:rsidRDefault="0098253F" w:rsidP="0098253F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6A42143D" w14:textId="19AD67F3" w:rsidR="0098253F" w:rsidRDefault="0098253F" w:rsidP="0098253F">
          <w:pPr>
            <w:jc w:val="center"/>
            <w:rPr>
              <w:color w:val="EE0000"/>
              <w:sz w:val="12"/>
              <w:szCs w:val="12"/>
            </w:rPr>
          </w:pPr>
          <w:r w:rsidRPr="000F445B">
            <w:rPr>
              <w:color w:val="000000" w:themeColor="text1"/>
              <w:sz w:val="20"/>
              <w:szCs w:val="22"/>
            </w:rPr>
            <w:t>00</w:t>
          </w:r>
        </w:p>
      </w:tc>
    </w:tr>
    <w:tr w:rsidR="0098253F" w14:paraId="5B6391D0" w14:textId="77777777" w:rsidTr="0098253F">
      <w:trPr>
        <w:trHeight w:val="302"/>
      </w:trPr>
      <w:tc>
        <w:tcPr>
          <w:tcW w:w="811" w:type="pct"/>
          <w:vMerge/>
        </w:tcPr>
        <w:p w14:paraId="55F9B9D3" w14:textId="6C3930E2" w:rsidR="0098253F" w:rsidRPr="00606FF5" w:rsidRDefault="0098253F" w:rsidP="0098253F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98253F" w:rsidRPr="00606FF5" w:rsidRDefault="0098253F" w:rsidP="0098253F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98253F" w:rsidRPr="00E96D48" w:rsidRDefault="0098253F" w:rsidP="0098253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5DF86B65" w14:textId="2C7986F5" w:rsidR="0098253F" w:rsidRDefault="0098253F" w:rsidP="0098253F">
          <w:pPr>
            <w:pStyle w:val="stBilgi"/>
            <w:jc w:val="center"/>
            <w:rPr>
              <w:color w:val="EE0000"/>
              <w:sz w:val="12"/>
              <w:szCs w:val="12"/>
            </w:rPr>
          </w:pPr>
          <w:r w:rsidRPr="000F445B">
            <w:rPr>
              <w:color w:val="000000" w:themeColor="text1"/>
              <w:sz w:val="20"/>
              <w:szCs w:val="22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EE960" w14:textId="77777777" w:rsidR="0098253F" w:rsidRDefault="0098253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465480">
    <w:abstractNumId w:val="4"/>
  </w:num>
  <w:num w:numId="2" w16cid:durableId="37366183">
    <w:abstractNumId w:val="3"/>
  </w:num>
  <w:num w:numId="3" w16cid:durableId="1626498480">
    <w:abstractNumId w:val="5"/>
  </w:num>
  <w:num w:numId="4" w16cid:durableId="1457597579">
    <w:abstractNumId w:val="6"/>
  </w:num>
  <w:num w:numId="5" w16cid:durableId="1098795507">
    <w:abstractNumId w:val="2"/>
  </w:num>
  <w:num w:numId="6" w16cid:durableId="1316689543">
    <w:abstractNumId w:val="1"/>
  </w:num>
  <w:num w:numId="7" w16cid:durableId="1200120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B25"/>
    <w:rsid w:val="00071FFD"/>
    <w:rsid w:val="0007276B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44E12"/>
    <w:rsid w:val="0035539D"/>
    <w:rsid w:val="003603E0"/>
    <w:rsid w:val="003612E6"/>
    <w:rsid w:val="00363E19"/>
    <w:rsid w:val="00365D41"/>
    <w:rsid w:val="00367C71"/>
    <w:rsid w:val="00370198"/>
    <w:rsid w:val="00370BD3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3AC8"/>
    <w:rsid w:val="0095777C"/>
    <w:rsid w:val="00966F69"/>
    <w:rsid w:val="009713D1"/>
    <w:rsid w:val="00973731"/>
    <w:rsid w:val="00973B81"/>
    <w:rsid w:val="0098253F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4F7C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355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3454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22CE1"/>
    <w:rsid w:val="00C30802"/>
    <w:rsid w:val="00C30A04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303D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46CFC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155E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1EC0EC-712B-422A-AD30-13069FA5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46:00Z</dcterms:created>
  <dcterms:modified xsi:type="dcterms:W3CDTF">2025-08-12T08:16:00Z</dcterms:modified>
</cp:coreProperties>
</file>